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sta1_docx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19-09-18T20:58:01Z</dcterms:created>
  <dcterms:modified xsi:type="dcterms:W3CDTF">2019-09-18T20:58:01Z</dcterms:modified>
</cp:coreProperties>
</file>